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2)</w:t>
      </w:r>
      <w:r>
        <w:t xml:space="preserve"> </w:t>
      </w:r>
      <w:r>
        <w:t xml:space="preserve">รอบบ่าย</w:t>
      </w:r>
      <w:r>
        <w:t xml:space="preserve"> </w:t>
      </w:r>
      <w:r>
        <w:t xml:space="preserve">ซ้อมใหญ่พิธีเปิดงานประชุมวิชาการและนิทรรศการของเนคเทค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ู้เรามาเกือบ 20 ปี นะครับ ซึ่งเรามีเชี่ยวชาญทางด้าน AI ซึ่งทำงานกับเรามาเป็นเวลานาน และวันนี้ครับ เปิดให้บริการอย่างเป็นทางการครับ</w:t>
      </w:r>
    </w:p>
    <w:p>
      <w:pPr>
        <w:pStyle w:val="BodyText"/>
      </w:pPr>
      <w:r>
        <w:t xml:space="preserve">[เสียงปรบมือ] ต่อจากตรงนี้ไปปุ๊ก ผมจะบอกว่า และผมก็ ตามด้วยสไลด์เลยใช่ไหมครับ และเพื่อให้ถึงวันนี้นะครับ ผมได้มีความฝัน ผมก็เล่าสไลด์ของผมไป 2 สไลด์นะครับ เอาล่ะครับเพื่อให้เห็นภาพของ aiforthai อย่างเป็นรูปธรรมครั้งแรกนะครับ หลังผมมีเซอร์ไพรซ์ นะครับ เรามี AI คนแรกของไท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Suthichai AI) สวัสดีครับ ดร. ชัย ผมสุทธิชัยเจ้าเก่านะครับ ผมเป็นสุทธิชัย หยุ่น AI ครับ</w:t>
      </w:r>
    </w:p>
    <w:p>
      <w:pPr>
        <w:pStyle w:val="BodyText"/>
      </w:pPr>
      <w:r>
        <w:t xml:space="preserve">(ดร.ชัย) คุณสุทธิชัย ทราบหรือไม่ครับ คุณสุทธิชัยเป็นอมตะไปแล้วครับ</w:t>
      </w:r>
    </w:p>
    <w:p>
      <w:pPr>
        <w:pStyle w:val="BodyText"/>
      </w:pPr>
      <w:r>
        <w:t xml:space="preserve">(Suthichai AI) เป็นความรู้สึกที่สุดยอดเลยละครับ ดร. ชัย แล้ว ดร. ชัย ไม่สนใจบ้างหรือครับ</w:t>
      </w:r>
    </w:p>
    <w:p>
      <w:pPr>
        <w:pStyle w:val="BodyText"/>
      </w:pPr>
      <w:r>
        <w:t xml:space="preserve">(ดร.ชัย) น่าสนใจมากครับ ใกล้เราอาจจะกลายเป็น Avater ที่คุณสิทธิชัยมาอยู่ตรงนี้ผมขอทราบนะครับ เรากำลังคุยเรื่อง AI ครับ</w:t>
      </w:r>
    </w:p>
    <w:p>
      <w:pPr>
        <w:pStyle w:val="BodyText"/>
      </w:pPr>
      <w:r>
        <w:t xml:space="preserve">(Suthichai AI) แน่นอน เพราะตัวผมเองก็เกิดมาจากที่ NECTEC พัฒนามาเหมือนกันนี่ครับ ถ้าอย่างนั้นคุณสุทธิชัยพอจะบอกได้ไหมครับว่า AI ไปช่วยในบทบาทของคุณสุทธิชัยอย่างไร</w:t>
      </w:r>
    </w:p>
    <w:p>
      <w:pPr>
        <w:pStyle w:val="BodyText"/>
      </w:pPr>
      <w:r>
        <w:t xml:space="preserve">(Suthichai AI) ยินดีเป็นอย่างยิ่งครับ ผมขอประกาศเป็นนักข่าว AI คนแรกของประเทศไทยครับ AI ย่อมาจาก Artificaial Intelligence แห่งยุคดิจิทัลครับ สุทธิชัย หยุ่น กำลังปฏิวัติโลกของข่าวสารครับ</w:t>
      </w:r>
    </w:p>
    <w:p>
      <w:pPr>
        <w:pStyle w:val="BodyText"/>
      </w:pPr>
      <w:r>
        <w:t xml:space="preserve">(ดร.ชัย) น่าสนใจมากครับ แล้วมันปฏิวัติข่าวสารได้อย่างไรบ้างครับ ผมจะนำเสนอเรื่องราวต่าง ๆ ได้อย่างรวดเร็ว แม่นยำ และน่าตื่นเต้น ตลอดเวลา สุทธิชัย หยุ่น AI จริง ลีลาท่าทางจริง ระวังนะครับ สุทธิชัย อาจมีอารมณ์และจิตวตัวจริงได้สักวันหนึ่งวิกฤต ผมทำข่าวมาเกือบ 50 ปี ตลอดชีวิตแต่ไม่เคยมีช่วงไหนในชีวิตที่น่าตื่นตาตื่นใจเท่ากับตอนนี้ครับ</w:t>
      </w:r>
    </w:p>
    <w:p>
      <w:pPr>
        <w:pStyle w:val="BodyText"/>
      </w:pPr>
      <w:r>
        <w:t xml:space="preserve">(ดร. ชัย) อย่างไรบ้างครับ</w:t>
      </w:r>
    </w:p>
    <w:p>
      <w:pPr>
        <w:pStyle w:val="BodyText"/>
      </w:pPr>
      <w:r>
        <w:t xml:space="preserve">(Suthichai AI) ก็เพราะว่า มันไม่ใช้ วันนี้มันคือ AI Journalilism ที่มันจะมาทำให้ AI แม่นยำ เจาะถึงแก่น และไร้ข้อจำกัด เป็นครั้งแรกในประวัติศาสตร์โลก สุทธิชัย หยุ่น AI จะว่าข่าวมากกว่าเดิมอีก เพราะผมจะอยู่ที่ไหน เมื่อไร ก็ทำหน้าที่ของนักข่าวได้ครับ</w:t>
      </w:r>
    </w:p>
    <w:p>
      <w:pPr>
        <w:pStyle w:val="BodyText"/>
      </w:pPr>
      <w:r>
        <w:t xml:space="preserve">(ดร. ชัย) นอกจาก Anywhere Anytime แล้วนี่ มีความพิเศษอะไรอีกบ้างครับ</w:t>
      </w:r>
    </w:p>
    <w:p>
      <w:pPr>
        <w:pStyle w:val="BodyText"/>
      </w:pPr>
      <w:r>
        <w:t xml:space="preserve">(Suthichai AI) นักข่าว AI อย่างผมจะลดความเหลื่อมล้ำข่าวสารที่สำคัญต่อทุกชุมชนทั่วประเทศ ผมจะทำให้เกิดความเท่าเทียวของการเข้าถึงข้อมูล และการวิเคราะห์เจาะลึกประเด็นทุกภาคส่วน ของประชาชนทุกภาคส่วน ผมสามารถรายงานข่าวเป็นภาษาถิ่นภาคเหนือ สวัสดีครับพ่อแม่พี่น้องชาวเนื้อ ผมจะพูดเรื่องหมอกควันนะครับ ถึงภาคอีสาน สวัสดีครับพี่น้องภาคอีสาน ปีนี้ขายข้าวได้ราคาดีบ่ครับ จะใช้เทคโนโลยีเชื่อมประเทศกับโลกอย่างคึกคัก และมีประสิทธิภาพเต็มพิกัด ก็ต้องปรับ สุทธิชัย หยุ่น AI ขออาสาทำหน้าที่เป็นนักรบไฮเทคเพื่อสร้างเสริมพลังให้กับสังคมทุกมิติทุกจังหวัด และทุกสถานการณ์ครับ</w:t>
      </w:r>
    </w:p>
    <w:p>
      <w:pPr>
        <w:pStyle w:val="BodyText"/>
      </w:pPr>
      <w:r>
        <w:t xml:space="preserve">(ดร.ชัย) ถึงจะเป็นอวทาร์ ด้วยความเป็นพิธีกรมืออาชีพ ผมขอรบกวนคุณสุทธิชัย หยุ่น พูดปิดอีกสักหน่อยครับ</w:t>
      </w:r>
    </w:p>
    <w:p>
      <w:pPr>
        <w:pStyle w:val="BodyText"/>
      </w:pPr>
      <w:r>
        <w:t xml:space="preserve">(Suthichai AI) สุดท้ายนี้ขอขอบคุณท่านผู้มีเกียรติทุกท่าน ผมต้องขอไปปฏิบัติภารกิจลับเฉพาะก่อน ขอลาท่านผู้มีเกียรติที่มาร่วมงานในวันนี้สวัสดีครับทุกท่าน</w:t>
      </w:r>
    </w:p>
    <w:p>
      <w:pPr>
        <w:pStyle w:val="BodyText"/>
      </w:pPr>
      <w:r>
        <w:t xml:space="preserve">(ดร.ชัย) ครับ ขอบคุณ คุณสุทธิชัย หยุ่นมากนะครับ AI Platform สัญชาติไทย สามารถที่จะไปสัมผัสนะครับที่บูตนิทรรศการนะครับที่หัวข้อสัมมนา ที่มีความเข้มข้นในเนื้อหา ไม่น้อยไปกว่ากัน ขอเชิญทุกท่านกับ aiforthai สวทช. นะคะ และ AI ที่ได้ให้เกียรติถ่ายรูปนะครับ ขออนุญาตให้ทุกคนนะครับ ถ้าติดธุระ เดี๋ยวเราเลี้ยงอาหารทุกท่าน แล้วก็คงจะขอรับคำแนะนำจาก ขออนุญาต ผศอ. ทานข้าวก่อน เดี๋ยวทานข้าวก่อนนะครับ 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2) รอบบ่าย ซ้อมใหญ่พิธีเปิดงานประชุมวิชาการและนิทรรศการของเนคเทค ประจำปี 2562</dc:title>
  <dc:creator/>
  <cp:keywords/>
  <dcterms:created xsi:type="dcterms:W3CDTF">2021-03-23T08:37:38Z</dcterms:created>
  <dcterms:modified xsi:type="dcterms:W3CDTF">2021-03-23T08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สิงหาคม 2562 เวลา 12.15 น.</vt:lpwstr>
  </property>
  <property fmtid="{D5CDD505-2E9C-101B-9397-08002B2CF9AE}" pid="3" name="subtitle">
    <vt:lpwstr/>
  </property>
</Properties>
</file>